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77777777" w:rsidR="00425BCF" w:rsidRDefault="00425BCF" w:rsidP="00425BCF">
      <w:pPr>
        <w:pStyle w:val="ac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lubName - string</w:t>
      </w:r>
    </w:p>
    <w:p w14:paraId="508D662E" w14:textId="77777777" w:rsidR="00425BCF" w:rsidRDefault="00425BCF" w:rsidP="00425BCF">
      <w:pPr>
        <w:pStyle w:val="ac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5B95CA9A" w14:textId="77777777" w:rsidR="00425BCF" w:rsidRPr="00B12BB6" w:rsidRDefault="00425BCF" w:rsidP="00425BCF">
      <w:pPr>
        <w:pStyle w:val="ac"/>
        <w:numPr>
          <w:ilvl w:val="0"/>
          <w:numId w:val="40"/>
        </w:numPr>
        <w:spacing w:line="360" w:lineRule="auto"/>
        <w:rPr>
          <w:rFonts w:ascii="Consolas" w:hAnsi="Consolas"/>
        </w:rPr>
      </w:pP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C8A5242" w14:textId="7777777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r>
        <w:rPr>
          <w:rFonts w:eastAsia="Calibri" w:cstheme="minorHAnsi"/>
          <w:b/>
          <w:bCs/>
        </w:rPr>
        <w:t>FootballTeam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>clubName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1EE08790" w:rsidR="00425BCF" w:rsidRPr="007A3089" w:rsidRDefault="00425BCF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(footballPlayers)</w:t>
      </w:r>
    </w:p>
    <w:p w14:paraId="0EB72939" w14:textId="08CC88D0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adds players to the invitation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>
        <w:rPr>
          <w:rStyle w:val="jlqj4b"/>
          <w:b/>
        </w:rPr>
        <w:t xml:space="preserve">footballPlayers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77777777" w:rsidR="00425BCF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player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52A820AE" w:rsidR="00425BCF" w:rsidRPr="002A6533" w:rsidRDefault="00425BCF" w:rsidP="007A3089">
      <w:pPr>
        <w:pStyle w:val="ac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age}/{playerValue</w:t>
      </w:r>
      <w:r w:rsidRPr="002A6533">
        <w:rPr>
          <w:rFonts w:ascii="Consolas" w:hAnsi="Consolas"/>
          <w:b/>
        </w:rPr>
        <w:t>}"</w:t>
      </w:r>
    </w:p>
    <w:p w14:paraId="6B962D94" w14:textId="787E6ED1" w:rsidR="00425BCF" w:rsidRPr="008F3F9D" w:rsidRDefault="00425BCF" w:rsidP="007A3089">
      <w:pPr>
        <w:pStyle w:val="ac"/>
        <w:numPr>
          <w:ilvl w:val="0"/>
          <w:numId w:val="42"/>
        </w:numPr>
        <w:spacing w:line="360" w:lineRule="auto"/>
        <w:ind w:left="720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/</w:t>
      </w:r>
      <w:r w:rsidRPr="002A6533">
        <w:rPr>
          <w:rFonts w:ascii="Consolas" w:hAnsi="Consolas"/>
          <w:b/>
        </w:rPr>
        <w:t>"</w:t>
      </w:r>
      <w:r>
        <w:t>. T</w:t>
      </w:r>
      <w:r w:rsidRPr="005D166A">
        <w:t xml:space="preserve">he </w:t>
      </w:r>
      <w:r>
        <w:rPr>
          <w:b/>
        </w:rPr>
        <w:t>playerValue</w:t>
      </w:r>
      <w:r>
        <w:t xml:space="preserve"> is in millions.</w:t>
      </w:r>
      <w:r w:rsidR="00523538">
        <w:rPr>
          <w:b/>
          <w:lang w:val="bg-BG"/>
        </w:rPr>
        <w:t xml:space="preserve">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>
        <w:rPr>
          <w:rFonts w:ascii="Consolas" w:hAnsi="Consolas"/>
          <w:b/>
        </w:rPr>
        <w:t>Kylian Mbapp</w:t>
      </w:r>
      <w:r w:rsidRPr="00BB76EC">
        <w:rPr>
          <w:rFonts w:ascii="Consolas" w:hAnsi="Consolas"/>
          <w:b/>
        </w:rPr>
        <w:t>é</w:t>
      </w:r>
      <w:r>
        <w:rPr>
          <w:rFonts w:ascii="Consolas" w:hAnsi="Consolas"/>
          <w:b/>
        </w:rPr>
        <w:t>/23/16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Lionel Messi/35/5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Pau Torres/25/52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77777777" w:rsidR="00425BCF" w:rsidRPr="00072DA5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r>
        <w:rPr>
          <w:rFonts w:ascii="Consolas" w:hAnsi="Consolas"/>
          <w:b/>
        </w:rPr>
        <w:t>playerValue</w:t>
      </w:r>
      <w:r w:rsidRPr="00984116">
        <w:rPr>
          <w:rStyle w:val="jlqj4b"/>
          <w:b/>
          <w:lang w:val="en"/>
        </w:rPr>
        <w:t xml:space="preserve"> 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77777777" w:rsidR="00425BCF" w:rsidRPr="00072DA5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player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ag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playerValue</w:t>
      </w:r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ac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1C40DBE3" w:rsidR="00425BCF" w:rsidRPr="003C3A56" w:rsidRDefault="00425BCF" w:rsidP="007A3089">
      <w:pPr>
        <w:pStyle w:val="ac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>uccessfully invite {name1}, {name2}, …{name</w:t>
      </w:r>
      <w:r>
        <w:rPr>
          <w:rStyle w:val="normaltextrun"/>
          <w:rFonts w:ascii="Consolas" w:hAnsi="Consolas"/>
          <w:bCs/>
        </w:rPr>
        <w:t>N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77777777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football Player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ac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E2C45F3" w:rsidR="00425BCF" w:rsidRPr="00D36AF4" w:rsidRDefault="00425BCF" w:rsidP="007A3089">
      <w:pPr>
        <w:pStyle w:val="ac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uccessfully</w:t>
      </w:r>
      <w:r w:rsidRPr="007C632D">
        <w:rPr>
          <w:rStyle w:val="jlqj4b"/>
          <w:b/>
          <w:sz w:val="24"/>
        </w:rPr>
        <w:t xml:space="preserve"> 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au Torres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712BF5B8" w:rsidR="00425BCF" w:rsidRPr="00D36AF4" w:rsidRDefault="00425BCF" w:rsidP="007A3089">
      <w:pPr>
        <w:pStyle w:val="ac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 xml:space="preserve">successfully </w:t>
      </w:r>
      <w:r w:rsidRPr="007C632D">
        <w:rPr>
          <w:rStyle w:val="jlqj4b"/>
          <w:b/>
          <w:sz w:val="24"/>
        </w:rPr>
        <w:t xml:space="preserve">invite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 w:rsidRPr="007C632D">
        <w:rPr>
          <w:rFonts w:ascii="Consolas" w:hAnsi="Consolas"/>
          <w:b/>
        </w:rPr>
        <w:t>Kylian</w:t>
      </w:r>
      <w:r>
        <w:rPr>
          <w:rFonts w:ascii="Consolas" w:hAnsi="Consolas"/>
          <w:b/>
        </w:rPr>
        <w:t xml:space="preserve"> Mbapp</w:t>
      </w:r>
      <w:r w:rsidRPr="00BB76EC">
        <w:rPr>
          <w:rFonts w:ascii="Consolas" w:hAnsi="Consolas"/>
          <w:b/>
        </w:rPr>
        <w:t>é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>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ac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4B8FA37C" w:rsidR="00425BCF" w:rsidRPr="007A3089" w:rsidRDefault="000E3A62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(selectedPlayer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2482FBB3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manager can sign contracts with player from the invited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0E3A62">
        <w:rPr>
          <w:rStyle w:val="jlqj4b"/>
          <w:b/>
        </w:rPr>
        <w:t>selectedPlayer</w:t>
      </w:r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ac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77777777" w:rsidR="00425BCF" w:rsidRDefault="00425BCF" w:rsidP="00425BCF">
      <w:pPr>
        <w:pStyle w:val="ac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playerOffer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ac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77777777" w:rsidR="00425BCF" w:rsidRPr="00443E05" w:rsidRDefault="00425BCF" w:rsidP="00425BCF">
      <w:pPr>
        <w:pStyle w:val="ac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>
        <w:t>player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77777777" w:rsidR="00425BCF" w:rsidRPr="0050003A" w:rsidRDefault="00425BCF" w:rsidP="00425BCF">
      <w:pPr>
        <w:pStyle w:val="af0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  <w:lang w:val="en-US"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  <w:lang w:val="en-US"/>
        </w:rPr>
        <w:t>selection list!</w:t>
      </w:r>
      <w:r w:rsidRPr="00D36AF4">
        <w:rPr>
          <w:rStyle w:val="jlqj4b"/>
          <w:b/>
        </w:rPr>
        <w:t>"</w:t>
      </w:r>
    </w:p>
    <w:p w14:paraId="4AEA29C8" w14:textId="29487895" w:rsidR="00425BCF" w:rsidRPr="00247524" w:rsidRDefault="00425BCF" w:rsidP="00425BCF">
      <w:pPr>
        <w:pStyle w:val="ac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playerOffer</w:t>
      </w:r>
      <w:r>
        <w:rPr>
          <w:rStyle w:val="jlqj4b"/>
          <w:lang w:val="en"/>
        </w:rPr>
        <w:t xml:space="preserve"> selected by the manager for a given player </w:t>
      </w:r>
      <w:r w:rsidRPr="00443E05">
        <w:rPr>
          <w:rStyle w:val="jlqj4b"/>
          <w:b/>
          <w:lang w:val="en"/>
        </w:rPr>
        <w:t xml:space="preserve">is </w:t>
      </w:r>
      <w:r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lang w:val="en"/>
        </w:rPr>
        <w:t>,</w:t>
      </w:r>
      <w:r w:rsidR="00351D7D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710E5890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Pr="00C500B8">
        <w:rPr>
          <w:rStyle w:val="jlqj4b"/>
          <w:rFonts w:ascii="Consolas" w:hAnsi="Consolas"/>
          <w:b/>
          <w:lang w:val="en"/>
        </w:rPr>
        <w:t xml:space="preserve">The manager's offer is not enough to sign a contract </w:t>
      </w:r>
      <w:r w:rsidR="00890A02">
        <w:rPr>
          <w:rStyle w:val="jlqj4b"/>
          <w:rFonts w:ascii="Consolas" w:hAnsi="Consolas"/>
          <w:b/>
          <w:lang w:val="en"/>
        </w:rPr>
        <w:t xml:space="preserve">with </w:t>
      </w:r>
      <w:r>
        <w:rPr>
          <w:rStyle w:val="jlqj4b"/>
          <w:rFonts w:ascii="Consolas" w:hAnsi="Consolas"/>
          <w:b/>
          <w:lang w:val="en"/>
        </w:rPr>
        <w:t>{name}</w:t>
      </w:r>
      <w:r w:rsidRPr="00C500B8">
        <w:rPr>
          <w:rStyle w:val="jlqj4b"/>
          <w:rFonts w:ascii="Consolas" w:hAnsi="Consolas"/>
          <w:b/>
          <w:lang w:val="en"/>
        </w:rPr>
        <w:t>,</w:t>
      </w:r>
      <w:r>
        <w:rPr>
          <w:rStyle w:val="jlqj4b"/>
          <w:rFonts w:ascii="Consolas" w:hAnsi="Consolas"/>
          <w:b/>
          <w:lang w:val="en"/>
        </w:rPr>
        <w:t xml:space="preserve"> {priceDifference}</w:t>
      </w:r>
      <w:r w:rsidRPr="00C500B8">
        <w:rPr>
          <w:rStyle w:val="jlqj4b"/>
          <w:rFonts w:ascii="Consolas" w:hAnsi="Consolas"/>
          <w:b/>
          <w:lang w:val="en"/>
        </w:rPr>
        <w:t xml:space="preserve"> million more are needed to sign the contract!</w:t>
      </w:r>
      <w:r w:rsidRPr="00D36AF4">
        <w:rPr>
          <w:rStyle w:val="jlqj4b"/>
          <w:b/>
        </w:rPr>
        <w:t>"</w:t>
      </w:r>
    </w:p>
    <w:p w14:paraId="0AD8F405" w14:textId="4CDCB22C" w:rsidR="00425BCF" w:rsidRPr="00890A02" w:rsidRDefault="00425BCF" w:rsidP="00890A02">
      <w:pPr>
        <w:pStyle w:val="ac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C500B8">
        <w:rPr>
          <w:rFonts w:cstheme="minorHAnsi"/>
          <w:b/>
        </w:rPr>
        <w:t>priceDifferen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 xml:space="preserve">is the difference between </w:t>
      </w:r>
      <w:r>
        <w:rPr>
          <w:rFonts w:ascii="Consolas" w:hAnsi="Consolas"/>
          <w:b/>
        </w:rPr>
        <w:t>playerValue</w:t>
      </w:r>
      <w:r w:rsidR="00890A02">
        <w:rPr>
          <w:rFonts w:ascii="Consolas" w:hAnsi="Consolas"/>
          <w:b/>
          <w:lang w:val="bg-BG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>n</w:t>
      </w:r>
      <w:r>
        <w:rPr>
          <w:rFonts w:eastAsiaTheme="majorEastAsia" w:cstheme="majorBidi"/>
          <w:iCs/>
          <w:color w:val="000000" w:themeColor="text1"/>
        </w:rPr>
        <w:t xml:space="preserve">d </w:t>
      </w:r>
      <w:r>
        <w:rPr>
          <w:rFonts w:ascii="Consolas" w:hAnsi="Consolas"/>
          <w:b/>
        </w:rPr>
        <w:t>playerOffer</w:t>
      </w:r>
      <w:r>
        <w:rPr>
          <w:rStyle w:val="jlqj4b"/>
          <w:b/>
          <w:lang w:val="bg-BG"/>
        </w:rPr>
        <w:t>.</w:t>
      </w:r>
    </w:p>
    <w:p w14:paraId="40161066" w14:textId="18F53788" w:rsidR="00425BCF" w:rsidRPr="00C500B8" w:rsidRDefault="00425BCF" w:rsidP="00425BCF">
      <w:pPr>
        <w:pStyle w:val="ac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20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r>
        <w:rPr>
          <w:rFonts w:ascii="Consolas" w:hAnsi="Consolas"/>
          <w:b/>
        </w:rPr>
        <w:t>playerValue</w:t>
      </w:r>
      <w:r>
        <w:rPr>
          <w:rStyle w:val="jlqj4b"/>
          <w:lang w:val="en"/>
        </w:rPr>
        <w:t xml:space="preserve"> with the string "</w:t>
      </w:r>
      <w:r>
        <w:rPr>
          <w:rStyle w:val="jlqj4b"/>
          <w:b/>
          <w:lang w:val="en"/>
        </w:rPr>
        <w:t>Bought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ac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3B01B9CB" w:rsidR="00425BCF" w:rsidRDefault="00425BCF" w:rsidP="00425BCF">
      <w:pPr>
        <w:pStyle w:val="ac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>
        <w:rPr>
          <w:rFonts w:ascii="Consolas" w:hAnsi="Consolas"/>
          <w:b/>
        </w:rPr>
        <w:t xml:space="preserve">Congratulations! </w:t>
      </w:r>
      <w:r w:rsidRPr="004F3D2C">
        <w:rPr>
          <w:rFonts w:ascii="Consolas" w:hAnsi="Consolas"/>
          <w:b/>
        </w:rPr>
        <w:t xml:space="preserve">You sign a contract </w:t>
      </w:r>
      <w:r w:rsidR="00890A02">
        <w:rPr>
          <w:rFonts w:ascii="Consolas" w:hAnsi="Consolas"/>
          <w:b/>
        </w:rPr>
        <w:t>with</w:t>
      </w:r>
      <w:r>
        <w:rPr>
          <w:rFonts w:ascii="Consolas" w:hAnsi="Consolas"/>
          <w:b/>
        </w:rPr>
        <w:t xml:space="preserve"> {</w:t>
      </w:r>
      <w:r w:rsidR="001C15BF">
        <w:rPr>
          <w:rStyle w:val="jlqj4b"/>
          <w:b/>
        </w:rPr>
        <w:t>BoughtPlayer</w:t>
      </w:r>
      <w:r>
        <w:rPr>
          <w:rFonts w:ascii="Consolas" w:hAnsi="Consolas"/>
          <w:b/>
        </w:rPr>
        <w:t>} for {</w:t>
      </w:r>
      <w:r w:rsidR="001C15BF">
        <w:rPr>
          <w:rStyle w:val="jlqj4b"/>
          <w:b/>
        </w:rPr>
        <w:t>BuyingPrice</w:t>
      </w:r>
      <w:r>
        <w:rPr>
          <w:rFonts w:ascii="Consolas" w:hAnsi="Consolas"/>
          <w:b/>
        </w:rPr>
        <w:t>} million dollars.</w:t>
      </w:r>
      <w:r w:rsidRPr="00D36AF4">
        <w:rPr>
          <w:rStyle w:val="jlqj4b"/>
          <w:b/>
        </w:rPr>
        <w:t>"</w:t>
      </w:r>
    </w:p>
    <w:p w14:paraId="46248E0C" w14:textId="7BF92954" w:rsidR="00425BCF" w:rsidRPr="007A3089" w:rsidRDefault="00425BCF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(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ab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ac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4C471D31" w14:textId="77777777" w:rsidR="00425BCF" w:rsidRPr="006D7446" w:rsidRDefault="00425BCF" w:rsidP="00425BCF">
      <w:pPr>
        <w:pStyle w:val="ac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F37C08F" w14:textId="77777777" w:rsidR="00425BCF" w:rsidRPr="006D7446" w:rsidRDefault="00425BCF" w:rsidP="00425BCF">
      <w:pPr>
        <w:pStyle w:val="ac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r>
        <w:rPr>
          <w:rStyle w:val="jlqj4b"/>
          <w:rFonts w:ascii="Consolas" w:hAnsi="Consolas"/>
          <w:b/>
        </w:rPr>
        <w:t>invitedPlayers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7ED83CD7" w14:textId="64BFD748" w:rsidR="00CA0535" w:rsidRPr="00113F62" w:rsidRDefault="00425BCF" w:rsidP="00113F62">
      <w:pPr>
        <w:pStyle w:val="ac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>
        <w:rPr>
          <w:rStyle w:val="jlqj4b"/>
          <w:rFonts w:ascii="Consolas" w:hAnsi="Consolas"/>
          <w:b/>
        </w:rPr>
        <w:t>invited</w:t>
      </w:r>
      <w:r w:rsidRPr="00247524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o</w:t>
      </w:r>
      <w:r w:rsidRPr="00247524">
        <w:rPr>
          <w:rStyle w:val="jlqj4b"/>
          <w:rFonts w:ascii="Consolas" w:hAnsi="Consolas"/>
          <w:b/>
        </w:rPr>
        <w:t xml:space="preserve"> the </w:t>
      </w:r>
      <w:r>
        <w:rPr>
          <w:rStyle w:val="jlqj4b"/>
          <w:rFonts w:ascii="Consolas" w:hAnsi="Consolas"/>
          <w:b/>
        </w:rPr>
        <w:t>selection list!</w:t>
      </w:r>
      <w:r w:rsidRPr="00D36AF4">
        <w:rPr>
          <w:rStyle w:val="jlqj4b"/>
          <w:b/>
        </w:rPr>
        <w:t>"</w:t>
      </w:r>
    </w:p>
    <w:p w14:paraId="74D041D8" w14:textId="36FD6E14" w:rsidR="005D5B82" w:rsidRPr="003B3EC8" w:rsidRDefault="003B3EC8" w:rsidP="00001C98">
      <w:pPr>
        <w:pStyle w:val="ac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r w:rsidRPr="00713782">
        <w:rPr>
          <w:rFonts w:ascii="Calibri" w:eastAsia="Calibri" w:hAnsi="Calibri" w:cs="Arial"/>
          <w:b/>
          <w:bCs/>
        </w:rPr>
        <w:t>invitedPlayers</w:t>
      </w:r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will sign a contract for {ageDifference} years </w:t>
      </w:r>
      <w:r w:rsidR="00890A02" w:rsidRPr="003B3EC8">
        <w:rPr>
          <w:rFonts w:ascii="Consolas" w:hAnsi="Consolas"/>
          <w:b/>
        </w:rPr>
        <w:t xml:space="preserve">with </w:t>
      </w:r>
      <w:r w:rsidR="00425BCF" w:rsidRPr="003B3EC8">
        <w:rPr>
          <w:rFonts w:ascii="Consolas" w:hAnsi="Consolas"/>
          <w:b/>
        </w:rPr>
        <w:t>{clubName} in {country}!</w:t>
      </w:r>
      <w:r w:rsidR="00425BCF" w:rsidRPr="003B3EC8">
        <w:rPr>
          <w:rStyle w:val="jlqj4b"/>
          <w:b/>
        </w:rPr>
        <w:t>"</w:t>
      </w:r>
    </w:p>
    <w:p w14:paraId="3F07308C" w14:textId="77777777" w:rsidR="003B3EC8" w:rsidRPr="003B3EC8" w:rsidRDefault="00425BCF" w:rsidP="00CA0535">
      <w:pPr>
        <w:pStyle w:val="ac"/>
        <w:numPr>
          <w:ilvl w:val="1"/>
          <w:numId w:val="50"/>
        </w:numPr>
        <w:rPr>
          <w:rStyle w:val="20"/>
          <w:rFonts w:eastAsiaTheme="minorHAnsi" w:cstheme="minorBidi"/>
          <w:bCs w:val="0"/>
          <w:color w:val="auto"/>
          <w:sz w:val="22"/>
          <w:szCs w:val="22"/>
        </w:rPr>
      </w:pPr>
      <w:r w:rsidRPr="005D5B82">
        <w:rPr>
          <w:rFonts w:ascii="Consolas" w:hAnsi="Consolas"/>
          <w:b/>
          <w:sz w:val="20"/>
          <w:szCs w:val="20"/>
        </w:rPr>
        <w:t>ageDifference</w:t>
      </w:r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20"/>
          <w:lang w:val="en"/>
        </w:rPr>
        <w:t xml:space="preserve"> </w:t>
      </w:r>
      <w:r w:rsidRPr="005D5B82">
        <w:rPr>
          <w:rStyle w:val="20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20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20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20"/>
          <w:bCs w:val="0"/>
          <w:color w:val="auto"/>
          <w:sz w:val="22"/>
          <w:szCs w:val="22"/>
          <w:lang w:val="en"/>
        </w:rPr>
        <w:t>player age</w:t>
      </w:r>
      <w:r w:rsidR="005D5B82" w:rsidRPr="005D5B82">
        <w:rPr>
          <w:rStyle w:val="20"/>
          <w:b w:val="0"/>
          <w:color w:val="auto"/>
          <w:sz w:val="22"/>
          <w:szCs w:val="22"/>
          <w:lang w:val="en"/>
        </w:rPr>
        <w:t>.</w:t>
      </w:r>
    </w:p>
    <w:p w14:paraId="480AD471" w14:textId="62DFD219" w:rsidR="00425BCF" w:rsidRPr="005D5B82" w:rsidRDefault="005D5B82" w:rsidP="005D5B82">
      <w:pPr>
        <w:pStyle w:val="ac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20"/>
          <w:b w:val="0"/>
          <w:color w:val="auto"/>
          <w:sz w:val="22"/>
          <w:szCs w:val="22"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If the age difference is </w:t>
      </w:r>
      <w:r w:rsidR="00425BCF" w:rsidRPr="005D5B82">
        <w:rPr>
          <w:rStyle w:val="jlqj4b"/>
          <w:b/>
          <w:lang w:val="en"/>
        </w:rPr>
        <w:t>more</w:t>
      </w:r>
      <w:r w:rsidR="00C35B8F">
        <w:rPr>
          <w:rStyle w:val="jlqj4b"/>
          <w:b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than </w:t>
      </w:r>
      <w:r w:rsidR="00425BCF" w:rsidRPr="005D5B82">
        <w:rPr>
          <w:rStyle w:val="jlqj4b"/>
          <w:b/>
          <w:lang w:val="en"/>
        </w:rPr>
        <w:t xml:space="preserve">5 </w:t>
      </w:r>
      <w:r w:rsidR="00425BCF" w:rsidRPr="005D5B82">
        <w:rPr>
          <w:rStyle w:val="20"/>
          <w:b w:val="0"/>
          <w:color w:val="auto"/>
          <w:sz w:val="22"/>
          <w:szCs w:val="22"/>
          <w:lang w:val="en"/>
        </w:rPr>
        <w:t>years</w:t>
      </w:r>
      <w:r w:rsidR="00425BCF" w:rsidRPr="003B3EC8">
        <w:rPr>
          <w:rStyle w:val="20"/>
          <w:b w:val="0"/>
          <w:color w:val="auto"/>
          <w:lang w:val="en"/>
        </w:rPr>
        <w:t>,</w:t>
      </w:r>
      <w:r w:rsidR="00425BCF" w:rsidRPr="005D5B82">
        <w:rPr>
          <w:rStyle w:val="20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6284CE76" w14:textId="35105A15" w:rsidR="00425BCF" w:rsidRPr="000514C6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lastRenderedPageBreak/>
        <w:t>"</w:t>
      </w:r>
      <w:r w:rsidRPr="000514C6">
        <w:rPr>
          <w:rFonts w:ascii="Consolas" w:hAnsi="Consolas"/>
          <w:b/>
        </w:rPr>
        <w:t>{name} will sign a full 5 years contract for {clubName} in {country}!</w:t>
      </w:r>
      <w:r w:rsidRPr="000514C6">
        <w:rPr>
          <w:rStyle w:val="jlqj4b"/>
          <w:b/>
        </w:rPr>
        <w:t>"</w:t>
      </w:r>
    </w:p>
    <w:p w14:paraId="2BC41A0E" w14:textId="72E48AA5" w:rsidR="003B3EC8" w:rsidRPr="00113F62" w:rsidRDefault="000514C6" w:rsidP="00113F62">
      <w:pPr>
        <w:pStyle w:val="ac"/>
        <w:numPr>
          <w:ilvl w:val="0"/>
          <w:numId w:val="45"/>
        </w:numPr>
        <w:rPr>
          <w:rStyle w:val="jlqj4b"/>
        </w:rPr>
      </w:pPr>
      <w:r>
        <w:t xml:space="preserve">If the player age from the </w:t>
      </w:r>
      <w:r w:rsidRPr="00713782">
        <w:rPr>
          <w:b/>
          <w:bCs/>
        </w:rPr>
        <w:t>invitedPlayers</w:t>
      </w:r>
      <w:r>
        <w:t xml:space="preserve"> array is </w:t>
      </w:r>
      <w:r w:rsidRPr="00C35B8F">
        <w:rPr>
          <w:b/>
        </w:rPr>
        <w:t>greater</w:t>
      </w:r>
      <w:r w:rsidR="00C35B8F">
        <w:rPr>
          <w:b/>
        </w:rPr>
        <w:t xml:space="preserve"> </w:t>
      </w:r>
      <w:r w:rsidR="00C35B8F" w:rsidRPr="00C35B8F">
        <w:t>or</w:t>
      </w:r>
      <w:r w:rsidR="00C35B8F">
        <w:rPr>
          <w:b/>
        </w:rPr>
        <w:t xml:space="preserve"> equal</w:t>
      </w:r>
      <w:r>
        <w:t xml:space="preserve"> than the age submitted as an argument, </w:t>
      </w:r>
      <w:r w:rsidRPr="00713782">
        <w:rPr>
          <w:b/>
          <w:bCs/>
        </w:rPr>
        <w:t>return</w:t>
      </w:r>
      <w:r>
        <w:t xml:space="preserve"> the following message: </w:t>
      </w: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is above age limit!</w:t>
      </w:r>
      <w:r w:rsidRPr="000514C6">
        <w:rPr>
          <w:rStyle w:val="jlqj4b"/>
          <w:b/>
        </w:rPr>
        <w:t>"</w:t>
      </w:r>
    </w:p>
    <w:p w14:paraId="76E0FB96" w14:textId="28FC8EA5" w:rsidR="00425BCF" w:rsidRPr="007A3089" w:rsidRDefault="00425BCF" w:rsidP="00425BCF">
      <w:pPr>
        <w:pStyle w:val="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()</w:t>
      </w:r>
    </w:p>
    <w:p w14:paraId="3020911F" w14:textId="77777777" w:rsidR="00425BCF" w:rsidRDefault="00425BCF" w:rsidP="00425BCF">
      <w:pPr>
        <w:pStyle w:val="ac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ac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Players</w:t>
      </w:r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ac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ac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playerValue</w:t>
      </w:r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001C9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001C9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752B35" w:rsidRDefault="00425BCF" w:rsidP="00001C9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37B726A" w14:textId="77777777" w:rsidR="00425BCF" w:rsidRPr="00752B35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1E14AC3" w14:textId="77777777" w:rsidR="00425BCF" w:rsidRPr="000134E4" w:rsidRDefault="00425BCF" w:rsidP="00001C9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001C9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001C9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001C9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="00425BCF" w:rsidRPr="00794927">
              <w:rPr>
                <w:rFonts w:ascii="Consolas" w:hAnsi="Consolas"/>
                <w:shd w:val="clear" w:color="auto" w:fill="FFFFFF"/>
              </w:rPr>
              <w:t>uccessfully invite Kylian Mbappé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001C9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001C9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794927" w:rsidRDefault="00425BCF" w:rsidP="00001C9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F7BF29D" w14:textId="77777777" w:rsidR="00425BCF" w:rsidRPr="00794927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31175EA8" w14:textId="74BB1E03" w:rsidR="00425BCF" w:rsidRPr="00794927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89722E7" w14:textId="147811DB" w:rsidR="00425BCF" w:rsidRPr="00794927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bukov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001C9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001C9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1D2BE7" w:rsidRDefault="00162A3E" w:rsidP="00001C9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353DC18F" w14:textId="03A298C6" w:rsidR="00425BCF" w:rsidRPr="001D2BE7" w:rsidRDefault="00425BCF" w:rsidP="00001C9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one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1D376A56" w14:textId="780287C8" w:rsidR="00425BCF" w:rsidRPr="001D2BE7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with 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for 240 million dollars. </w:t>
            </w:r>
          </w:p>
          <w:p w14:paraId="71F7217B" w14:textId="471B1CC5" w:rsidR="00425BCF" w:rsidRPr="00794927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</w:t>
            </w:r>
            <w:r w:rsidR="00C74D4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r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: Barbukov is no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001C9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001C9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001C9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183DB4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E66477C" w14:textId="77777777" w:rsidR="00425BCF" w:rsidRPr="00183DB4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4D13684" w14:textId="77777777" w:rsidR="00425BCF" w:rsidRPr="00183DB4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392530F5" w14:textId="77777777" w:rsidR="00425BCF" w:rsidRPr="00183DB4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D3FA06" w14:textId="77777777" w:rsidR="00425BCF" w:rsidRPr="00183DB4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92B9BE8" w14:textId="23A1138A" w:rsidR="00425BCF" w:rsidRPr="00183DB4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9090A6C" w14:textId="77777777" w:rsidR="00425BCF" w:rsidRPr="00D7009F" w:rsidRDefault="00425BCF" w:rsidP="00001C9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86"/>
      </w:tblGrid>
      <w:tr w:rsidR="00425BCF" w:rsidRPr="000134E4" w14:paraId="69A6EFB0" w14:textId="77777777" w:rsidTr="009B3402">
        <w:tc>
          <w:tcPr>
            <w:tcW w:w="8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9B3402">
        <w:trPr>
          <w:trHeight w:val="1352"/>
        </w:trPr>
        <w:tc>
          <w:tcPr>
            <w:tcW w:w="8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183DB4" w:rsidRDefault="00162A3E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4A72CF31" w14:textId="293A6601" w:rsidR="00425BCF" w:rsidRPr="00183DB4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18361B8" w14:textId="719A48DC" w:rsidR="00425BCF" w:rsidRPr="00183DB4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will sign a full 5 years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18489E4C" w14:textId="74FC1D81" w:rsidR="00425BCF" w:rsidRPr="00183DB4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 Mbappé for 240 million dollars.</w:t>
            </w:r>
          </w:p>
          <w:p w14:paraId="16EA1AE6" w14:textId="77777777" w:rsidR="00425BCF" w:rsidRPr="0038275B" w:rsidRDefault="00425BCF" w:rsidP="00001C9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001C9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001C9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DD11D8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9A9216" w14:textId="77777777" w:rsidR="00425BCF" w:rsidRPr="00DD11D8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56E318C1" w14:textId="5FD277F6" w:rsidR="00425BCF" w:rsidRPr="00DD11D8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13977E2" w14:textId="77777777" w:rsidR="00425BCF" w:rsidRPr="00DD11D8" w:rsidRDefault="00425BCF" w:rsidP="00001C9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Kylian Mbappé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ac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001C9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DD11D8" w:rsidRDefault="00162A3E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ccessfully invite Kylian Mb</w:t>
            </w:r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, Lionel Messi, Pau Torres.</w:t>
            </w:r>
          </w:p>
          <w:p w14:paraId="3C88FC9F" w14:textId="10A6357C" w:rsidR="00425BCF" w:rsidRPr="00DD11D8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 xml:space="preserve">Congratulations! You sign a contract </w:t>
            </w:r>
            <w:r w:rsidR="00EE454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EE4544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Kylian Mbappé for 240 million dollars. </w:t>
            </w:r>
          </w:p>
          <w:p w14:paraId="6E504536" w14:textId="5064A967" w:rsidR="00425BCF" w:rsidRPr="00DD11D8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 Mbappé will sign a full 5 years c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4262DC0C" w14:textId="4F159B1C" w:rsidR="00C35B8F" w:rsidRDefault="00024B4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 list:</w:t>
            </w:r>
          </w:p>
          <w:p w14:paraId="187C2693" w14:textId="0D1D917B" w:rsidR="00425BCF" w:rsidRPr="00DD11D8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Kylian Mbappé-Bought</w:t>
            </w:r>
          </w:p>
          <w:p w14:paraId="6DE095EA" w14:textId="4EC8BBF6" w:rsidR="00425BCF" w:rsidRPr="00DD11D8" w:rsidRDefault="00CB5E90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001C9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5ABE77" w14:textId="77777777" w:rsidR="00E0723D" w:rsidRDefault="00E0723D" w:rsidP="008068A2">
      <w:pPr>
        <w:spacing w:after="0" w:line="240" w:lineRule="auto"/>
      </w:pPr>
      <w:r>
        <w:separator/>
      </w:r>
    </w:p>
  </w:endnote>
  <w:endnote w:type="continuationSeparator" w:id="0">
    <w:p w14:paraId="216F4851" w14:textId="77777777" w:rsidR="00E0723D" w:rsidRDefault="00E072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98C52AC" w:rsidR="004E4C1E" w:rsidRDefault="00317482" w:rsidP="004E4C1E">
    <w:pPr>
      <w:pStyle w:val="a5"/>
    </w:pPr>
    <w:r>
      <w:rPr>
        <w:noProof/>
      </w:rPr>
      <w:pict w14:anchorId="1051B4A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20EBFC0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7797205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38DEF037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4F7E8A9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24B4F">
                  <w:rPr>
                    <w:noProof/>
                    <w:sz w:val="18"/>
                    <w:szCs w:val="18"/>
                  </w:rPr>
                  <w:t>4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24B4F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5F38B" w14:textId="77777777" w:rsidR="00E0723D" w:rsidRDefault="00E0723D" w:rsidP="008068A2">
      <w:pPr>
        <w:spacing w:after="0" w:line="240" w:lineRule="auto"/>
      </w:pPr>
      <w:r>
        <w:separator/>
      </w:r>
    </w:p>
  </w:footnote>
  <w:footnote w:type="continuationSeparator" w:id="0">
    <w:p w14:paraId="1B6C07E0" w14:textId="77777777" w:rsidR="00E0723D" w:rsidRDefault="00E072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759764">
    <w:abstractNumId w:val="0"/>
  </w:num>
  <w:num w:numId="2" w16cid:durableId="1957561029">
    <w:abstractNumId w:val="48"/>
  </w:num>
  <w:num w:numId="3" w16cid:durableId="1497964693">
    <w:abstractNumId w:val="8"/>
  </w:num>
  <w:num w:numId="4" w16cid:durableId="462357945">
    <w:abstractNumId w:val="26"/>
  </w:num>
  <w:num w:numId="5" w16cid:durableId="148712954">
    <w:abstractNumId w:val="29"/>
  </w:num>
  <w:num w:numId="6" w16cid:durableId="1357535707">
    <w:abstractNumId w:val="35"/>
  </w:num>
  <w:num w:numId="7" w16cid:durableId="294066748">
    <w:abstractNumId w:val="3"/>
  </w:num>
  <w:num w:numId="8" w16cid:durableId="480116821">
    <w:abstractNumId w:val="7"/>
  </w:num>
  <w:num w:numId="9" w16cid:durableId="1813061781">
    <w:abstractNumId w:val="24"/>
  </w:num>
  <w:num w:numId="10" w16cid:durableId="14867009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574619">
    <w:abstractNumId w:val="4"/>
  </w:num>
  <w:num w:numId="12" w16cid:durableId="2130928185">
    <w:abstractNumId w:val="19"/>
  </w:num>
  <w:num w:numId="13" w16cid:durableId="386998374">
    <w:abstractNumId w:val="1"/>
  </w:num>
  <w:num w:numId="14" w16cid:durableId="2143577213">
    <w:abstractNumId w:val="34"/>
  </w:num>
  <w:num w:numId="15" w16cid:durableId="496461123">
    <w:abstractNumId w:val="9"/>
  </w:num>
  <w:num w:numId="16" w16cid:durableId="424106915">
    <w:abstractNumId w:val="40"/>
  </w:num>
  <w:num w:numId="17" w16cid:durableId="1078013500">
    <w:abstractNumId w:val="25"/>
  </w:num>
  <w:num w:numId="18" w16cid:durableId="1692949818">
    <w:abstractNumId w:val="47"/>
  </w:num>
  <w:num w:numId="19" w16cid:durableId="1366637494">
    <w:abstractNumId w:val="36"/>
  </w:num>
  <w:num w:numId="20" w16cid:durableId="1189832626">
    <w:abstractNumId w:val="18"/>
  </w:num>
  <w:num w:numId="21" w16cid:durableId="72243311">
    <w:abstractNumId w:val="33"/>
  </w:num>
  <w:num w:numId="22" w16cid:durableId="94906528">
    <w:abstractNumId w:val="12"/>
  </w:num>
  <w:num w:numId="23" w16cid:durableId="1913853221">
    <w:abstractNumId w:val="15"/>
  </w:num>
  <w:num w:numId="24" w16cid:durableId="328290699">
    <w:abstractNumId w:val="2"/>
  </w:num>
  <w:num w:numId="25" w16cid:durableId="1876191332">
    <w:abstractNumId w:val="6"/>
  </w:num>
  <w:num w:numId="26" w16cid:durableId="773289195">
    <w:abstractNumId w:val="16"/>
  </w:num>
  <w:num w:numId="27" w16cid:durableId="682362381">
    <w:abstractNumId w:val="38"/>
  </w:num>
  <w:num w:numId="28" w16cid:durableId="437410450">
    <w:abstractNumId w:val="17"/>
  </w:num>
  <w:num w:numId="29" w16cid:durableId="1000233516">
    <w:abstractNumId w:val="45"/>
  </w:num>
  <w:num w:numId="30" w16cid:durableId="1137069544">
    <w:abstractNumId w:val="20"/>
  </w:num>
  <w:num w:numId="31" w16cid:durableId="1425955633">
    <w:abstractNumId w:val="10"/>
  </w:num>
  <w:num w:numId="32" w16cid:durableId="1200899941">
    <w:abstractNumId w:val="37"/>
  </w:num>
  <w:num w:numId="33" w16cid:durableId="587465383">
    <w:abstractNumId w:val="42"/>
  </w:num>
  <w:num w:numId="34" w16cid:durableId="1227107333">
    <w:abstractNumId w:val="23"/>
  </w:num>
  <w:num w:numId="35" w16cid:durableId="1037195249">
    <w:abstractNumId w:val="44"/>
  </w:num>
  <w:num w:numId="36" w16cid:durableId="1268007521">
    <w:abstractNumId w:val="5"/>
  </w:num>
  <w:num w:numId="37" w16cid:durableId="1593005394">
    <w:abstractNumId w:val="21"/>
  </w:num>
  <w:num w:numId="38" w16cid:durableId="1108551303">
    <w:abstractNumId w:val="14"/>
  </w:num>
  <w:num w:numId="39" w16cid:durableId="1724987962">
    <w:abstractNumId w:val="31"/>
  </w:num>
  <w:num w:numId="40" w16cid:durableId="163672615">
    <w:abstractNumId w:val="39"/>
  </w:num>
  <w:num w:numId="41" w16cid:durableId="259608038">
    <w:abstractNumId w:val="43"/>
  </w:num>
  <w:num w:numId="42" w16cid:durableId="51738189">
    <w:abstractNumId w:val="22"/>
  </w:num>
  <w:num w:numId="43" w16cid:durableId="646130166">
    <w:abstractNumId w:val="28"/>
  </w:num>
  <w:num w:numId="44" w16cid:durableId="1193417495">
    <w:abstractNumId w:val="46"/>
  </w:num>
  <w:num w:numId="45" w16cid:durableId="1886485442">
    <w:abstractNumId w:val="30"/>
  </w:num>
  <w:num w:numId="46" w16cid:durableId="1319849033">
    <w:abstractNumId w:val="11"/>
  </w:num>
  <w:num w:numId="47" w16cid:durableId="929509014">
    <w:abstractNumId w:val="41"/>
  </w:num>
  <w:num w:numId="48" w16cid:durableId="1105419746">
    <w:abstractNumId w:val="28"/>
  </w:num>
  <w:num w:numId="49" w16cid:durableId="814226906">
    <w:abstractNumId w:val="32"/>
  </w:num>
  <w:num w:numId="50" w16cid:durableId="33149297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1C98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48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BC4"/>
    <w:rsid w:val="0085184F"/>
    <w:rsid w:val="00861625"/>
    <w:rsid w:val="008617B5"/>
    <w:rsid w:val="00870828"/>
    <w:rsid w:val="0088080B"/>
    <w:rsid w:val="00890A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3402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23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655ED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6AE523A-777C-49B9-A608-36C52CE5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425BCF"/>
  </w:style>
  <w:style w:type="paragraph" w:styleId="af0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a0"/>
    <w:rsid w:val="00425BCF"/>
  </w:style>
  <w:style w:type="paragraph" w:customStyle="1" w:styleId="PreformattedText">
    <w:name w:val="Preformatted Text"/>
    <w:basedOn w:val="a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a0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9</TotalTime>
  <Pages>1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ismet dailov</cp:lastModifiedBy>
  <cp:revision>2</cp:revision>
  <cp:lastPrinted>2015-10-26T22:35:00Z</cp:lastPrinted>
  <dcterms:created xsi:type="dcterms:W3CDTF">2019-11-12T12:29:00Z</dcterms:created>
  <dcterms:modified xsi:type="dcterms:W3CDTF">2022-11-26T14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